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Ek. Staj Rehberi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STAJ REHBERİ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Staj Başlangıcında Yapılacak İşlemler: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1- Öğrenimleri devam eden öğrencilerin stajlarını yaz döneminde yapması esastır.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2- Staj süresi 30 (OTUZ) staj iş günüdür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3- Öğrenci Zorunlu Staj Başvuru Üst Yazısı ve Zorunlu Staj Kabul Formu ile (Form 1-3) staj yapmak istediği yere başvurusunu yapar.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4- Stajı firma tarafından onaylanmış öğrenci, başvuru dilekçesiyle (Form 2) ve onaylanmış Zorunlu Staj Kabul Formu (Form 3) ile staj başlama tarihinden en az 1 ay önce Staj Komisyonuna başvurur. Staj Komisyonu uygun görürse dilekçeleri onaylar.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5- Onay işleminden sonra öğrenci; Zorunlu Staj Yönergesi, Staj Uygulama Rehberi, Form No: 4, Form No: 5 , Form No: 6’ı içeren staj dosyasını imza karşılığı Dekan sekreterine teslim eder.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*Gerekli belgeler Yakın Doğu Üniversitesi Veteriner Fakültesi web sayfasından alınır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Staj Dosyasının Hazırlanması: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Cs/>
          <w:color w:val="000000"/>
          <w:sz w:val="24"/>
          <w:szCs w:val="24"/>
          <w:lang w:val="tr-TR"/>
        </w:rPr>
        <w:t>Öğrenci Staj Program Defterini (Form 6) günlük olarak doldurur. Her sayfası firma yetkilisi ve/veya sorumlu Veteriner Hekim tarafından kaşelenir ve imzalanır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Staj Sonrası Yapılacak İşlemler: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1- Form No: 4 ve 5 işyeri yetkilisi ve/veya sorumlu Veteriner Hekim tarafından doldurulup onaylandıktan sonra taahhütlü postayla veya onaylı, kapalı zarf içinde öğrenci ile Dekanlığa iletilir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2- Dekanlık tarafından zorunlu staj dosyaları staj komisyonuna teslim edilir.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3- Staj Komisyonu, Staj Alt Değerlendirme Kurullarını oluşturur. Dosyaları ilgili kurullara gönderir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4- Staj Alt Değerlendirme Kurulu ilan edilen tarihlerde toplanarak sınavı yapar ve Staj Değerlendirme Formunu (Form No: 7) doldurur ve sonuçları içeren liste ile formları üst yazı ile Staj Komisyonuna teslim eder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5- Staj Komisyonu sonuçları Dekanlığa iletir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6- Dekanlık Yönetim Kurulu kararından sonra kesinleşen sonuçları ilan eder.</w:t>
      </w:r>
    </w:p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lastRenderedPageBreak/>
        <w:t>Form No 1: Zorunlu Staj Başvuru Üst Yazısı.</w:t>
      </w:r>
    </w:p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Sayı:</w:t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………/………/………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Konu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: Staj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Sayın   ……………….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Fakültemiz Lisans düzeyinde Eğitim-Öğretim yapan bir Yükseköğretim kurumudur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Yönetmelik gereğince bir öğrencinin mezun olabilmesi için öğrenim süresi boyunca en az 30 iş günü uygulamaya dayalı öğrenim (staj) yapması gerekmektedir.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Aşağıda kimliği yazılı Fakültemiz öğrenci/öğrencilerinin, yasal staj sürelerine sayılmak üzere iş yerinizde/Fakültenizde staj yapmasının yararlı olacağı düşünülmektedir.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Bu isteğin değerlendirilerek iş yerinizde/Fakültenizde bu imkanın sağlanıp sağlanamayacağı, sağlanacak ise staj başlangıç tarihinden en az bir (1) ay önce Dekanlığımıza bilgi verilmesi hususunda bilgilerinizi ve gereğinin saygılarımla arz ve rica ederim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  <w:t>DEKAN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="00C7294A">
        <w:rPr>
          <w:rFonts w:ascii="Times New Roman" w:hAnsi="Times New Roman"/>
          <w:color w:val="000000"/>
          <w:sz w:val="24"/>
          <w:szCs w:val="24"/>
          <w:lang w:val="tr-TR"/>
        </w:rPr>
        <w:t xml:space="preserve">      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Prof. Dr. </w:t>
      </w:r>
      <w:r w:rsidR="00C7294A">
        <w:rPr>
          <w:rFonts w:ascii="Times New Roman" w:hAnsi="Times New Roman"/>
          <w:color w:val="000000"/>
          <w:sz w:val="24"/>
          <w:szCs w:val="24"/>
          <w:lang w:val="tr-TR"/>
        </w:rPr>
        <w:t>Kürşad TURGUT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ÖĞRENCİ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u w:val="single"/>
          <w:lang w:val="tr-TR"/>
        </w:rPr>
        <w:t>Okul No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 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u w:val="single"/>
          <w:lang w:val="tr-TR"/>
        </w:rPr>
        <w:t>Adı Soyadı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 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u w:val="single"/>
          <w:lang w:val="tr-TR"/>
        </w:rPr>
        <w:t>E-mail Adresi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Form No 2: Öğrenci Başvuru Dilekçesi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5760" w:firstLine="72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5760" w:firstLine="72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………/………/………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YAKIN DOĞU ÜNİVERSİTESİ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VETERİNER FAKÜLTESİ DEKANLIĞINA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Fakültenizin ….…..….………... nolu öğrencisiyim. Aşağıda adres bilgileri verilen işletmede zorunlu stajımı yapmak istediğimi saygılarımla arz ederim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Öğrenci: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bookmarkStart w:id="0" w:name="_GoBack"/>
      <w:bookmarkEnd w:id="0"/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Adres: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Tel: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İşyeri: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Adres: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Tel: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5760" w:firstLine="72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Adı –Soyadı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648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    İMZA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5040" w:firstLine="72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ind w:left="5040" w:firstLine="720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…….…………………………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Not: Zorunlu Staj Kabul Formu ektedir.</w:t>
      </w:r>
    </w:p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:rsid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  <w:sectPr w:rsidR="007412BE" w:rsidSect="00AF208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>Form No 3: Zorunlu Staj Kabul Formu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221"/>
        <w:gridCol w:w="295"/>
        <w:gridCol w:w="1879"/>
        <w:gridCol w:w="850"/>
        <w:gridCol w:w="142"/>
        <w:gridCol w:w="425"/>
        <w:gridCol w:w="1420"/>
        <w:gridCol w:w="142"/>
        <w:gridCol w:w="1274"/>
        <w:gridCol w:w="283"/>
        <w:gridCol w:w="1041"/>
      </w:tblGrid>
      <w:tr w:rsidR="007412BE" w:rsidRPr="007412BE" w:rsidTr="007412BE">
        <w:trPr>
          <w:trHeight w:val="332"/>
        </w:trPr>
        <w:tc>
          <w:tcPr>
            <w:tcW w:w="5000" w:type="pct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TAJ YAPILAN YERİN</w:t>
            </w:r>
          </w:p>
        </w:tc>
      </w:tr>
      <w:tr w:rsidR="007412BE" w:rsidRPr="007412BE" w:rsidTr="00AF208B">
        <w:trPr>
          <w:trHeight w:val="624"/>
        </w:trPr>
        <w:tc>
          <w:tcPr>
            <w:tcW w:w="1114" w:type="pct"/>
            <w:tcBorders>
              <w:top w:val="single" w:sz="4" w:space="0" w:color="auto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dı</w:t>
            </w:r>
          </w:p>
        </w:tc>
        <w:tc>
          <w:tcPr>
            <w:tcW w:w="14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738" w:type="pct"/>
            <w:gridSpan w:val="9"/>
            <w:tcBorders>
              <w:top w:val="single" w:sz="4" w:space="0" w:color="auto"/>
              <w:lef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624"/>
        </w:trPr>
        <w:tc>
          <w:tcPr>
            <w:tcW w:w="1114" w:type="pct"/>
            <w:tcBorders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dresi</w:t>
            </w:r>
          </w:p>
        </w:tc>
        <w:tc>
          <w:tcPr>
            <w:tcW w:w="148" w:type="pct"/>
            <w:tcBorders>
              <w:left w:val="nil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738" w:type="pct"/>
            <w:gridSpan w:val="9"/>
            <w:tcBorders>
              <w:lef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624"/>
        </w:trPr>
        <w:tc>
          <w:tcPr>
            <w:tcW w:w="1114" w:type="pct"/>
            <w:tcBorders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Üretim/Hizmet Alanı</w:t>
            </w:r>
          </w:p>
        </w:tc>
        <w:tc>
          <w:tcPr>
            <w:tcW w:w="148" w:type="pct"/>
            <w:tcBorders>
              <w:left w:val="nil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738" w:type="pct"/>
            <w:gridSpan w:val="9"/>
            <w:tcBorders>
              <w:left w:val="nil"/>
              <w:bottom w:val="single" w:sz="4" w:space="0" w:color="auto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624"/>
        </w:trPr>
        <w:tc>
          <w:tcPr>
            <w:tcW w:w="1114" w:type="pct"/>
            <w:tcBorders>
              <w:bottom w:val="single" w:sz="4" w:space="0" w:color="auto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elefon No.</w:t>
            </w:r>
          </w:p>
        </w:tc>
        <w:tc>
          <w:tcPr>
            <w:tcW w:w="148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1652" w:type="pct"/>
            <w:gridSpan w:val="4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71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Faks No.</w:t>
            </w:r>
          </w:p>
        </w:tc>
        <w:tc>
          <w:tcPr>
            <w:tcW w:w="7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1303" w:type="pct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624"/>
        </w:trPr>
        <w:tc>
          <w:tcPr>
            <w:tcW w:w="1114" w:type="pct"/>
            <w:tcBorders>
              <w:left w:val="single" w:sz="4" w:space="0" w:color="auto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E-Posta Adresi</w:t>
            </w:r>
          </w:p>
        </w:tc>
        <w:tc>
          <w:tcPr>
            <w:tcW w:w="148" w:type="pct"/>
            <w:tcBorders>
              <w:left w:val="nil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1652" w:type="pct"/>
            <w:gridSpan w:val="4"/>
            <w:tcBorders>
              <w:left w:val="nil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712" w:type="pct"/>
            <w:tcBorders>
              <w:left w:val="nil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Web Adresi</w:t>
            </w:r>
          </w:p>
        </w:tc>
        <w:tc>
          <w:tcPr>
            <w:tcW w:w="71" w:type="pct"/>
            <w:tcBorders>
              <w:left w:val="nil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1303" w:type="pct"/>
            <w:gridSpan w:val="3"/>
            <w:tcBorders>
              <w:left w:val="nil"/>
              <w:right w:val="single" w:sz="4" w:space="0" w:color="auto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624"/>
        </w:trPr>
        <w:tc>
          <w:tcPr>
            <w:tcW w:w="1114" w:type="pct"/>
            <w:tcBorders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taja Başlama Tarihi</w:t>
            </w:r>
          </w:p>
        </w:tc>
        <w:tc>
          <w:tcPr>
            <w:tcW w:w="148" w:type="pct"/>
            <w:tcBorders>
              <w:left w:val="nil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942" w:type="pct"/>
            <w:tcBorders>
              <w:left w:val="nil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426" w:type="pct"/>
            <w:tcBorders>
              <w:left w:val="nil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Bitiş Tarihi</w:t>
            </w:r>
          </w:p>
        </w:tc>
        <w:tc>
          <w:tcPr>
            <w:tcW w:w="71" w:type="pct"/>
            <w:tcBorders>
              <w:left w:val="nil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925" w:type="pct"/>
            <w:gridSpan w:val="2"/>
            <w:tcBorders>
              <w:left w:val="nil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710" w:type="pct"/>
            <w:gridSpan w:val="2"/>
            <w:tcBorders>
              <w:left w:val="nil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üresi (Gün)</w:t>
            </w:r>
          </w:p>
        </w:tc>
        <w:tc>
          <w:tcPr>
            <w:tcW w:w="142" w:type="pct"/>
            <w:tcBorders>
              <w:left w:val="nil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522" w:type="pct"/>
            <w:tcBorders>
              <w:lef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1247"/>
        </w:trPr>
        <w:tc>
          <w:tcPr>
            <w:tcW w:w="5000" w:type="pct"/>
            <w:gridSpan w:val="11"/>
            <w:tcBorders>
              <w:left w:val="nil"/>
              <w:right w:val="nil"/>
            </w:tcBorders>
            <w:vAlign w:val="center"/>
          </w:tcPr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İşyeri </w:t>
            </w:r>
          </w:p>
          <w:p w:rsidR="007412BE" w:rsidRPr="007412BE" w:rsidRDefault="007412BE" w:rsidP="007412B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İmza ve Kaşe</w:t>
            </w:r>
          </w:p>
        </w:tc>
      </w:tr>
    </w:tbl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9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127"/>
        <w:gridCol w:w="141"/>
        <w:gridCol w:w="3402"/>
        <w:gridCol w:w="1843"/>
        <w:gridCol w:w="142"/>
        <w:gridCol w:w="2318"/>
      </w:tblGrid>
      <w:tr w:rsidR="00AF208B" w:rsidRPr="007412BE" w:rsidTr="00AF208B">
        <w:trPr>
          <w:trHeight w:val="332"/>
        </w:trPr>
        <w:tc>
          <w:tcPr>
            <w:tcW w:w="9973" w:type="dxa"/>
            <w:gridSpan w:val="6"/>
            <w:tcBorders>
              <w:top w:val="nil"/>
              <w:left w:val="nil"/>
              <w:righ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ÖĞRENCİNİN NÜFUS KAYIT BİLGİLERİ </w:t>
            </w:r>
            <w:r w:rsidRPr="007412BE">
              <w:rPr>
                <w:rFonts w:ascii="Times New Roman" w:hAnsi="Times New Roman"/>
                <w:sz w:val="24"/>
                <w:szCs w:val="24"/>
                <w:lang w:val="tr-TR"/>
              </w:rPr>
              <w:t>(Türkiye’de staj yapacak öğrencilerin staj başvurusu kabul edildiği takdirde öğrenci tarafından doldurulur)</w:t>
            </w:r>
          </w:p>
        </w:tc>
      </w:tr>
      <w:tr w:rsidR="00AF208B" w:rsidRPr="007412BE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oyadı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Nüfusa Kayıtlı Olduğu İl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dı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İlçe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Baba Adı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Mahalle - Köy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na Adı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ilt No.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Doğum Yeri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ile Sıra No.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Doğum Tarihi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ıra No.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.C. Kimlik No.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Verildiği Nüfus Dairesi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N. Cüzdan Seri No.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Veriliş Nedeni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AF208B" w:rsidRPr="007412BE" w:rsidTr="00AF208B">
        <w:trPr>
          <w:trHeight w:val="624"/>
        </w:trPr>
        <w:tc>
          <w:tcPr>
            <w:tcW w:w="2127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.S.K. No.</w:t>
            </w:r>
          </w:p>
        </w:tc>
        <w:tc>
          <w:tcPr>
            <w:tcW w:w="141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3402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43" w:type="dxa"/>
            <w:tcBorders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Veriliş Tarihi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:rsidR="00AF208B" w:rsidRPr="00AF208B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2318" w:type="dxa"/>
            <w:tcBorders>
              <w:left w:val="nil"/>
            </w:tcBorders>
            <w:vAlign w:val="center"/>
          </w:tcPr>
          <w:p w:rsidR="00AF208B" w:rsidRPr="007412BE" w:rsidRDefault="00AF208B" w:rsidP="00AF208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</w:tbl>
    <w:p w:rsidR="007412BE" w:rsidRPr="007412BE" w:rsidRDefault="007412BE" w:rsidP="007412BE">
      <w:pPr>
        <w:jc w:val="both"/>
        <w:rPr>
          <w:rFonts w:ascii="Times New Roman" w:hAnsi="Times New Roman"/>
          <w:sz w:val="24"/>
          <w:szCs w:val="24"/>
          <w:lang w:val="tr-TR"/>
        </w:rPr>
      </w:pPr>
    </w:p>
    <w:p w:rsidR="007412BE" w:rsidRDefault="007412BE">
      <w:pPr>
        <w:spacing w:after="160" w:line="259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>
        <w:rPr>
          <w:rFonts w:ascii="Times New Roman" w:hAnsi="Times New Roman"/>
          <w:color w:val="000000"/>
          <w:sz w:val="24"/>
          <w:szCs w:val="24"/>
          <w:lang w:val="tr-TR"/>
        </w:rPr>
        <w:br w:type="page"/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lastRenderedPageBreak/>
        <w:t>Form No 4: İşyeri Değerlendirme Formu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İŞYERİ DEĞERLENDİRME FORMU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 xml:space="preserve">Öğrencinin </w:t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b/>
          <w:bCs/>
          <w:color w:val="000000"/>
          <w:sz w:val="24"/>
          <w:szCs w:val="20"/>
          <w:lang w:val="tr-TR"/>
        </w:rPr>
        <w:tab/>
        <w:t>İşyerinin</w:t>
      </w:r>
    </w:p>
    <w:p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Adı-Soyadı :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Adı :</w:t>
      </w:r>
    </w:p>
    <w:p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Staj Dalı :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Adresi :</w:t>
      </w:r>
    </w:p>
    <w:p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Staj Süresi :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Tel No :</w:t>
      </w:r>
    </w:p>
    <w:p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Staj Başlama-Bitiş: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E-Posta :</w:t>
      </w:r>
    </w:p>
    <w:p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Tarihleri :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Faks No :</w:t>
      </w:r>
    </w:p>
    <w:p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Koor.Öğr.Elemanı: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Eğitici Personel:</w:t>
      </w:r>
    </w:p>
    <w:p w:rsidR="007412BE" w:rsidRPr="00AF208B" w:rsidRDefault="007412BE" w:rsidP="00AF208B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 xml:space="preserve">Adı-Soyadı : </w:t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</w: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ab/>
        <w:t>Adı-Soyadı :</w:t>
      </w:r>
    </w:p>
    <w:p w:rsidR="007412BE" w:rsidRPr="00AF208B" w:rsidRDefault="00AF208B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>
        <w:rPr>
          <w:rFonts w:ascii="Times New Roman" w:hAnsi="Times New Roman"/>
          <w:noProof/>
          <w:color w:val="000000"/>
          <w:sz w:val="24"/>
          <w:szCs w:val="20"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135890</wp:posOffset>
                </wp:positionH>
                <wp:positionV relativeFrom="paragraph">
                  <wp:posOffset>50800</wp:posOffset>
                </wp:positionV>
                <wp:extent cx="672465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4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A2625C" id="Straight Connector 7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0.7pt,4pt" to="518.8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</w:p>
    <w:p w:rsid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Sayın İşyeri Yetkilisi,</w:t>
      </w:r>
    </w:p>
    <w:p w:rsidR="00AF208B" w:rsidRPr="00AF208B" w:rsidRDefault="00AF208B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</w:p>
    <w:p w:rsidR="007412BE" w:rsidRPr="00AF208B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İşyerinizde staj yapan öğrencimizin; bilgi, beceri ikili ilişkiler ve stajdan yararlanma düzeylerini belirleyebilmek için aşağıdaki tablonun özenle doldurulması rica olunur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0"/>
          <w:szCs w:val="20"/>
          <w:lang w:val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</w:tblGrid>
      <w:tr w:rsidR="00AF208B" w:rsidRPr="007412BE" w:rsidTr="00AF208B">
        <w:trPr>
          <w:trHeight w:val="340"/>
        </w:trPr>
        <w:tc>
          <w:tcPr>
            <w:tcW w:w="63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F208B" w:rsidRPr="007412BE" w:rsidRDefault="00AF208B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AF208B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  <w:t>DEĞERLENDİRME TABLOSU</w:t>
            </w:r>
          </w:p>
        </w:tc>
      </w:tr>
      <w:tr w:rsidR="007412BE" w:rsidRPr="007412BE" w:rsidTr="00AF208B">
        <w:tc>
          <w:tcPr>
            <w:tcW w:w="3192" w:type="dxa"/>
            <w:tcBorders>
              <w:top w:val="nil"/>
              <w:left w:val="nil"/>
              <w:right w:val="nil"/>
            </w:tcBorders>
          </w:tcPr>
          <w:p w:rsidR="007412BE" w:rsidRPr="007412BE" w:rsidRDefault="00AF208B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  <w:t>Özellikler</w:t>
            </w:r>
          </w:p>
        </w:tc>
        <w:tc>
          <w:tcPr>
            <w:tcW w:w="3192" w:type="dxa"/>
            <w:tcBorders>
              <w:top w:val="nil"/>
              <w:left w:val="nil"/>
              <w:right w:val="nil"/>
            </w:tcBorders>
          </w:tcPr>
          <w:p w:rsidR="007412BE" w:rsidRPr="007412BE" w:rsidRDefault="00AF208B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  <w:t>Not</w:t>
            </w:r>
          </w:p>
        </w:tc>
      </w:tr>
      <w:tr w:rsidR="007412BE" w:rsidRPr="007412BE" w:rsidTr="00AF208B">
        <w:trPr>
          <w:trHeight w:val="454"/>
        </w:trPr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İşe İlgi</w:t>
            </w:r>
          </w:p>
        </w:tc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:rsidTr="00AF208B">
        <w:trPr>
          <w:trHeight w:val="454"/>
        </w:trPr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Algılama Gücü</w:t>
            </w:r>
          </w:p>
        </w:tc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:rsidTr="00AF208B">
        <w:trPr>
          <w:trHeight w:val="454"/>
        </w:trPr>
        <w:tc>
          <w:tcPr>
            <w:tcW w:w="3192" w:type="dxa"/>
            <w:vAlign w:val="center"/>
          </w:tcPr>
          <w:p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Sorumluluk Duygusu</w:t>
            </w:r>
          </w:p>
        </w:tc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:rsidTr="00AF208B">
        <w:trPr>
          <w:trHeight w:val="454"/>
        </w:trPr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Çalışma Hızı</w:t>
            </w:r>
          </w:p>
        </w:tc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:rsidTr="00AF208B">
        <w:trPr>
          <w:trHeight w:val="454"/>
        </w:trPr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Zaman/Verimli Kullanma</w:t>
            </w:r>
          </w:p>
        </w:tc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:rsidTr="00AF208B">
        <w:trPr>
          <w:trHeight w:val="454"/>
        </w:trPr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Problem Çözebilme Yeteneği</w:t>
            </w:r>
          </w:p>
        </w:tc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:rsidTr="00AF208B">
        <w:trPr>
          <w:trHeight w:val="454"/>
        </w:trPr>
        <w:tc>
          <w:tcPr>
            <w:tcW w:w="3192" w:type="dxa"/>
            <w:vAlign w:val="center"/>
          </w:tcPr>
          <w:p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İletişim Kurma</w:t>
            </w:r>
          </w:p>
        </w:tc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:rsidTr="00AF208B">
        <w:trPr>
          <w:trHeight w:val="454"/>
        </w:trPr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0"/>
                <w:szCs w:val="20"/>
                <w:lang w:val="tr-TR"/>
              </w:rPr>
              <w:t>Kurallara Uyma</w:t>
            </w:r>
          </w:p>
        </w:tc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  <w:tr w:rsidR="007412BE" w:rsidRPr="007412BE" w:rsidTr="00AF208B">
        <w:trPr>
          <w:trHeight w:val="454"/>
        </w:trPr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color w:val="000000"/>
                <w:sz w:val="20"/>
                <w:szCs w:val="20"/>
                <w:lang w:val="tr-TR"/>
              </w:rPr>
            </w:pPr>
            <w:r w:rsidRPr="007412BE">
              <w:rPr>
                <w:rFonts w:ascii="Times New Roman" w:hAnsi="Times New Roman"/>
                <w:bCs/>
                <w:color w:val="000000"/>
                <w:sz w:val="20"/>
                <w:szCs w:val="20"/>
                <w:lang w:val="tr-TR"/>
              </w:rPr>
              <w:t>Bilgisini Kullanma Kapasitesi</w:t>
            </w:r>
          </w:p>
        </w:tc>
        <w:tc>
          <w:tcPr>
            <w:tcW w:w="31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tr-TR"/>
              </w:rPr>
            </w:pPr>
          </w:p>
        </w:tc>
      </w:tr>
    </w:tbl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000000"/>
          <w:sz w:val="20"/>
          <w:szCs w:val="20"/>
          <w:lang w:val="tr-TR"/>
        </w:rPr>
      </w:pPr>
    </w:p>
    <w:p w:rsidR="007412BE" w:rsidRPr="00AF208B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İşletmemizde Staj yapan……………………………….’nın yukarıda bulunan değerlendirme tablosuna göre ……………….olduğu kanaatindeyim.(100 üzerinden değerlendirme yapınız).</w:t>
      </w:r>
    </w:p>
    <w:p w:rsidR="007412BE" w:rsidRPr="00AF208B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</w:p>
    <w:p w:rsidR="007412BE" w:rsidRPr="00AF208B" w:rsidRDefault="007412BE" w:rsidP="00AF208B">
      <w:pPr>
        <w:autoSpaceDE w:val="0"/>
        <w:autoSpaceDN w:val="0"/>
        <w:adjustRightInd w:val="0"/>
        <w:spacing w:after="0" w:line="360" w:lineRule="auto"/>
        <w:ind w:left="576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İşyeri Yetkilisi ve/veya Veteriner Hekim</w:t>
      </w:r>
    </w:p>
    <w:p w:rsidR="007412BE" w:rsidRPr="00AF208B" w:rsidRDefault="007412BE" w:rsidP="00AF208B">
      <w:pPr>
        <w:autoSpaceDE w:val="0"/>
        <w:autoSpaceDN w:val="0"/>
        <w:adjustRightInd w:val="0"/>
        <w:spacing w:after="0" w:line="360" w:lineRule="auto"/>
        <w:ind w:left="576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Adı-Soyadı :</w:t>
      </w:r>
    </w:p>
    <w:p w:rsidR="007412BE" w:rsidRPr="00AF208B" w:rsidRDefault="007412BE" w:rsidP="00AF208B">
      <w:pPr>
        <w:autoSpaceDE w:val="0"/>
        <w:autoSpaceDN w:val="0"/>
        <w:adjustRightInd w:val="0"/>
        <w:spacing w:after="0" w:line="360" w:lineRule="auto"/>
        <w:ind w:left="5040" w:firstLine="72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İmza :</w:t>
      </w:r>
    </w:p>
    <w:p w:rsidR="007412BE" w:rsidRPr="00AF208B" w:rsidRDefault="007412BE" w:rsidP="00AF208B">
      <w:pPr>
        <w:autoSpaceDE w:val="0"/>
        <w:autoSpaceDN w:val="0"/>
        <w:adjustRightInd w:val="0"/>
        <w:spacing w:after="0" w:line="360" w:lineRule="auto"/>
        <w:ind w:left="5040" w:firstLine="720"/>
        <w:jc w:val="both"/>
        <w:rPr>
          <w:rFonts w:ascii="Times New Roman" w:hAnsi="Times New Roman"/>
          <w:color w:val="000000"/>
          <w:sz w:val="24"/>
          <w:szCs w:val="20"/>
          <w:lang w:val="tr-TR"/>
        </w:rPr>
      </w:pPr>
      <w:r w:rsidRPr="00AF208B">
        <w:rPr>
          <w:rFonts w:ascii="Times New Roman" w:hAnsi="Times New Roman"/>
          <w:color w:val="000000"/>
          <w:sz w:val="24"/>
          <w:szCs w:val="20"/>
          <w:lang w:val="tr-TR"/>
        </w:rPr>
        <w:t>Kaşe :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  <w:lang w:val="tr-TR"/>
        </w:rPr>
      </w:pPr>
    </w:p>
    <w:p w:rsidR="00AF208B" w:rsidRDefault="007412BE" w:rsidP="00AF208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color w:val="000000"/>
          <w:sz w:val="24"/>
          <w:szCs w:val="24"/>
          <w:lang w:val="tr-TR"/>
        </w:rPr>
      </w:pPr>
      <w:r w:rsidRPr="00AF208B">
        <w:rPr>
          <w:rFonts w:ascii="Times New Roman" w:hAnsi="Times New Roman"/>
          <w:color w:val="000000"/>
          <w:sz w:val="20"/>
          <w:szCs w:val="24"/>
          <w:lang w:val="tr-TR"/>
        </w:rPr>
        <w:t>NOT: Bu form işyeri yetkilisi tarafından doldurulup onaylandıktan sonra, öğrencinin devam çizelgesi ile birlikte kapalı zarf içinde öğrenciyle veya posta ile okula gönderilmesi rica olunur.</w:t>
      </w:r>
    </w:p>
    <w:p w:rsid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Cs/>
          <w:color w:val="000000"/>
          <w:sz w:val="24"/>
          <w:szCs w:val="24"/>
          <w:lang w:val="tr-TR"/>
        </w:rPr>
        <w:lastRenderedPageBreak/>
        <w:t>Form No 5: İşyerinde Devam Durumunu Gösterir Çizelge.</w:t>
      </w:r>
    </w:p>
    <w:p w:rsidR="00AF208B" w:rsidRPr="007412BE" w:rsidRDefault="00AF208B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bCs/>
          <w:color w:val="000000"/>
          <w:sz w:val="24"/>
          <w:szCs w:val="24"/>
          <w:lang w:val="tr-TR"/>
        </w:rPr>
        <w:t>İŞYERİNDE DEVAM DURUMUNU GÖSTERİR ÇİZELGE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>Öğrencinin Adı Soyadı :</w:t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</w: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ab/>
        <w:t xml:space="preserve">Numarası :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"/>
        <w:gridCol w:w="1350"/>
        <w:gridCol w:w="2790"/>
        <w:gridCol w:w="2692"/>
        <w:gridCol w:w="1916"/>
      </w:tblGrid>
      <w:tr w:rsidR="007412BE" w:rsidRPr="007412BE" w:rsidTr="00AF208B">
        <w:tc>
          <w:tcPr>
            <w:tcW w:w="828" w:type="dxa"/>
            <w:vAlign w:val="center"/>
          </w:tcPr>
          <w:p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>S.No</w:t>
            </w:r>
          </w:p>
        </w:tc>
        <w:tc>
          <w:tcPr>
            <w:tcW w:w="1350" w:type="dxa"/>
            <w:vAlign w:val="center"/>
          </w:tcPr>
          <w:p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>Tarih</w:t>
            </w:r>
          </w:p>
        </w:tc>
        <w:tc>
          <w:tcPr>
            <w:tcW w:w="2790" w:type="dxa"/>
            <w:vAlign w:val="center"/>
          </w:tcPr>
          <w:p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>Çalıştığı Bölüm</w:t>
            </w:r>
          </w:p>
        </w:tc>
        <w:tc>
          <w:tcPr>
            <w:tcW w:w="2692" w:type="dxa"/>
            <w:vAlign w:val="center"/>
          </w:tcPr>
          <w:p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>Yapılan İş</w:t>
            </w:r>
          </w:p>
        </w:tc>
        <w:tc>
          <w:tcPr>
            <w:tcW w:w="1916" w:type="dxa"/>
            <w:vAlign w:val="center"/>
          </w:tcPr>
          <w:p w:rsidR="007412BE" w:rsidRPr="00AF208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</w:pPr>
            <w:r w:rsidRPr="00AF208B">
              <w:rPr>
                <w:rFonts w:ascii="Times New Roman" w:hAnsi="Times New Roman"/>
                <w:b/>
                <w:color w:val="000000"/>
                <w:sz w:val="24"/>
                <w:szCs w:val="24"/>
                <w:lang w:val="tr-TR"/>
              </w:rPr>
              <w:t>İmza</w:t>
            </w: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3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4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5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6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7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8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9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0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1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2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3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4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5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6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7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8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19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0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1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2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3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4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5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6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7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8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29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  <w:tr w:rsidR="007412BE" w:rsidRPr="007412BE" w:rsidTr="00AF208B">
        <w:trPr>
          <w:trHeight w:val="340"/>
        </w:trPr>
        <w:tc>
          <w:tcPr>
            <w:tcW w:w="828" w:type="dxa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  <w:r w:rsidRPr="007412BE"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  <w:t>30</w:t>
            </w:r>
          </w:p>
        </w:tc>
        <w:tc>
          <w:tcPr>
            <w:tcW w:w="135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790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2692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  <w:tc>
          <w:tcPr>
            <w:tcW w:w="1916" w:type="dxa"/>
            <w:vAlign w:val="center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tr-TR"/>
              </w:rPr>
            </w:pPr>
          </w:p>
        </w:tc>
      </w:tr>
    </w:tbl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</w:p>
    <w:p w:rsidR="00AF208B" w:rsidRDefault="00AF208B">
      <w:pPr>
        <w:spacing w:after="160" w:line="259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>
        <w:rPr>
          <w:rFonts w:ascii="Times New Roman" w:hAnsi="Times New Roman"/>
          <w:color w:val="000000"/>
          <w:sz w:val="24"/>
          <w:szCs w:val="24"/>
          <w:lang w:val="tr-TR"/>
        </w:rPr>
        <w:br w:type="page"/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lastRenderedPageBreak/>
        <w:t>Form No 6: Zorunlu Staj Dosyası Kapak Sayfası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36"/>
          <w:szCs w:val="36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36"/>
          <w:szCs w:val="36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YAKINDOĞU ÜNİVERSİTESİ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tr-TR"/>
        </w:rPr>
      </w:pPr>
      <w:r w:rsidRPr="007412BE">
        <w:rPr>
          <w:rFonts w:ascii="Times New Roman" w:hAnsi="Times New Roman"/>
          <w:color w:val="000000"/>
          <w:sz w:val="24"/>
          <w:szCs w:val="24"/>
          <w:lang w:val="tr-TR"/>
        </w:rPr>
        <w:t xml:space="preserve">VETERİNER FAKÜLTESİ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36"/>
          <w:szCs w:val="36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NEAR EAST UNIVERSITY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FACULTY OF VETERİNARY MEDICINE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STAJ PROGRAM DEFTERİ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THE SUMMER PRACTICE DIARY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İNİN STUDENT’S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 SOYADI, ADI-SURNAME, NAME: ................................................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ÖĞRENİM YILI- TRAINING YEAR: ................................................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AF208B" w:rsidRDefault="00AF208B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</w:p>
    <w:p w:rsidR="00AF208B" w:rsidRDefault="00AF208B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</w:p>
    <w:p w:rsidR="00AF208B" w:rsidRDefault="00AF208B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</w:p>
    <w:p w:rsidR="00AF208B" w:rsidRDefault="00AF208B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sz w:val="24"/>
          <w:szCs w:val="24"/>
          <w:lang w:val="tr-TR"/>
        </w:rPr>
        <w:lastRenderedPageBreak/>
        <w:t>Haftalık Staj Programı*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  <w:r w:rsidRPr="007412BE">
        <w:rPr>
          <w:rFonts w:ascii="Times New Roman" w:hAnsi="Times New Roman"/>
          <w:b/>
          <w:sz w:val="24"/>
          <w:szCs w:val="24"/>
          <w:lang w:val="tr-TR"/>
        </w:rPr>
        <w:t>Weekly Training Program*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[*] Haftalık programın her sayfası kaşelenecek.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:rsidR="001F2708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:rsidR="007412BE" w:rsidRPr="001F2708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7412BE" w:rsidRPr="001F2708" w:rsidTr="001F2708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umber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="001F2708"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7412BE" w:rsidRPr="001F2708" w:rsidTr="001F2708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:rsidTr="001F2708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:rsidTr="001F2708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:rsidTr="001F2708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</w:t>
            </w:r>
            <w:r w:rsidR="007412BE"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u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r</w:t>
            </w:r>
            <w:r w:rsidR="007412BE"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day</w:t>
            </w:r>
          </w:p>
        </w:tc>
        <w:tc>
          <w:tcPr>
            <w:tcW w:w="3969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:rsidTr="001F2708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:rsidTr="001F2708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:rsid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:rsidR="007412BE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1F2708" w:rsidTr="001F2708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:rsidR="001F2708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7412BE" w:rsidRPr="001F2708" w:rsidRDefault="007412BE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1F2708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1F270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208B" w:rsidRDefault="00AF208B" w:rsidP="007412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ontrol edenin ünvanı, soyadı, 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AF208B" w:rsidRPr="001F2708" w:rsidRDefault="00AF208B" w:rsidP="007412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:rsidR="001F2708" w:rsidRDefault="001F2708" w:rsidP="007412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1F2708" w:rsidRDefault="001F2708" w:rsidP="007412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AF208B" w:rsidRPr="00F27150" w:rsidRDefault="00AF208B" w:rsidP="007412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:rsidR="00AF208B" w:rsidRDefault="00AF208B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24pt;margin-top:8.1pt;width:280.7pt;height:88.6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" strokecolor="white">
                <v:textbox style="mso-fit-shape-to-text:t">
                  <w:txbxContent>
                    <w:p w:rsidR="00AF208B" w:rsidRDefault="00AF208B" w:rsidP="007412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Kontrol edenin ünvanı, soyadı, 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:rsidR="00AF208B" w:rsidRPr="001F2708" w:rsidRDefault="00AF208B" w:rsidP="007412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:rsidR="001F2708" w:rsidRDefault="001F2708" w:rsidP="007412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Default="001F2708" w:rsidP="007412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AF208B" w:rsidRPr="00F27150" w:rsidRDefault="00AF208B" w:rsidP="007412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:rsidR="00AF208B" w:rsidRDefault="00AF208B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:rsid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:rsidR="001F2708" w:rsidRPr="001F2708" w:rsidRDefault="001F2708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:rsidR="001F2708" w:rsidRDefault="001F2708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:rsidR="007412BE" w:rsidRPr="001F2708" w:rsidRDefault="007412BE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 xml:space="preserve">[*] Haftalık programın her sayfası kaşelenecek.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1F2708" w:rsidRPr="001F2708" w:rsidTr="00E9296E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umber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ursday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:rsid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C28C558" wp14:editId="53278C6C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Kontrol edenin ünvanı, soyadı,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1F2708" w:rsidRP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1F2708" w:rsidRPr="00F27150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28C558" id="Text Box 13" o:spid="_x0000_s1027" type="#_x0000_t202" style="position:absolute;margin-left:224pt;margin-top:8.1pt;width:280.7pt;height:88.6pt;z-index:25167769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" strokecolor="white">
                <v:textbox style="mso-fit-shape-to-text:t">
                  <w:txbxContent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Kontrol edenin ünvanı, soyadı,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:rsidR="001F2708" w:rsidRP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Pr="00F27150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:rsidR="000A3F14" w:rsidRDefault="000A3F14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 xml:space="preserve">[*] Haftalık programın her sayfası kaşelenecek.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1F2708" w:rsidRPr="001F2708" w:rsidTr="00E9296E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umber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ursday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:rsid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C28C558" wp14:editId="53278C6C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Kontrol edenin ünvanı, soyadı,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1F2708" w:rsidRP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1F2708" w:rsidRPr="00F27150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28C558" id="Text Box 14" o:spid="_x0000_s1028" type="#_x0000_t202" style="position:absolute;margin-left:224pt;margin-top:8.1pt;width:280.7pt;height:88.6pt;z-index:2516797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" strokecolor="white">
                <v:textbox style="mso-fit-shape-to-text:t">
                  <w:txbxContent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Kontrol edenin ünvanı, soyadı,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:rsidR="001F2708" w:rsidRP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Pr="00F27150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:rsidR="001F2708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 xml:space="preserve">[*] Haftalık programın her sayfası kaşelenecek.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1F2708" w:rsidRPr="001F2708" w:rsidTr="00E9296E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umber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ursday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:rsid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C28C558" wp14:editId="53278C6C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Kontrol edenin ünvanı, soyadı,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1F2708" w:rsidRP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1F2708" w:rsidRPr="00F27150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28C558" id="Text Box 15" o:spid="_x0000_s1029" type="#_x0000_t202" style="position:absolute;margin-left:224pt;margin-top:8.1pt;width:280.7pt;height:88.6pt;z-index:25168179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" strokecolor="white">
                <v:textbox style="mso-fit-shape-to-text:t">
                  <w:txbxContent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Kontrol edenin ünvanı, soyadı,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:rsidR="001F2708" w:rsidRP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Pr="00F27150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 </w:t>
      </w:r>
    </w:p>
    <w:p w:rsidR="001F2708" w:rsidRDefault="001F2708">
      <w:pPr>
        <w:spacing w:after="160" w:line="259" w:lineRule="auto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sz w:val="24"/>
          <w:szCs w:val="24"/>
          <w:lang w:val="tr-TR"/>
        </w:rPr>
        <w:br w:type="page"/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 xml:space="preserve">[*] Haftalık programın her sayfası kaşelenecek.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1F2708" w:rsidRPr="001F2708" w:rsidTr="00E9296E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umber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ursday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:rsid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C28C558" wp14:editId="53278C6C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Kontrol edenin ünvanı, soyadı,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1F2708" w:rsidRP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1F2708" w:rsidRPr="00F27150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28C558" id="Text Box 16" o:spid="_x0000_s1030" type="#_x0000_t202" style="position:absolute;margin-left:224pt;margin-top:8.1pt;width:280.7pt;height:88.6pt;z-index:2516838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" strokecolor="white">
                <v:textbox style="mso-fit-shape-to-text:t">
                  <w:txbxContent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Kontrol edenin ünvanı, soyadı,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:rsidR="001F2708" w:rsidRP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Pr="00F27150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:rsidR="001F2708" w:rsidRDefault="001F2708">
      <w:pPr>
        <w:spacing w:after="160" w:line="259" w:lineRule="auto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sz w:val="24"/>
          <w:szCs w:val="24"/>
          <w:lang w:val="tr-TR"/>
        </w:rPr>
        <w:br w:type="page"/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lastRenderedPageBreak/>
        <w:t xml:space="preserve">[*] Haftalık programın her sayfası kaşelenecek.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The weekly programs, each page of the report and the training certificate must be signed and stamped.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…………........... Tarihinden ...... …………......................tarihine kadar bir haftalık çalışma </w:t>
      </w: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</w:p>
    <w:p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From .......…………................. to ...... …………..................weekly service </w: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3969"/>
        <w:gridCol w:w="1812"/>
        <w:gridCol w:w="1247"/>
        <w:gridCol w:w="1151"/>
      </w:tblGrid>
      <w:tr w:rsidR="001F2708" w:rsidRPr="001F2708" w:rsidTr="00E9296E">
        <w:trPr>
          <w:trHeight w:val="680"/>
        </w:trPr>
        <w:tc>
          <w:tcPr>
            <w:tcW w:w="1413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GÜNLER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ys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ILAN İŞLER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Accomplished</w:t>
            </w:r>
          </w:p>
        </w:tc>
        <w:tc>
          <w:tcPr>
            <w:tcW w:w="1812" w:type="dxa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YFA NO</w:t>
            </w:r>
          </w:p>
          <w:p w:rsidR="001F2708" w:rsidRPr="001F2708" w:rsidRDefault="001F2708" w:rsidP="004237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lang w:val="tr-TR"/>
              </w:rPr>
            </w:pPr>
            <w:r>
              <w:rPr>
                <w:rFonts w:ascii="Times New Roman" w:hAnsi="Times New Roman"/>
                <w:i/>
                <w:sz w:val="24"/>
                <w:lang w:val="tr-TR"/>
              </w:rPr>
              <w:t>Page N</w:t>
            </w:r>
            <w:r w:rsidR="0042374B">
              <w:rPr>
                <w:rFonts w:ascii="Times New Roman" w:hAnsi="Times New Roman"/>
                <w:i/>
                <w:sz w:val="24"/>
                <w:lang w:val="tr-TR"/>
              </w:rPr>
              <w:t>r.</w:t>
            </w:r>
          </w:p>
        </w:tc>
        <w:tc>
          <w:tcPr>
            <w:tcW w:w="239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LIŞILAN SAAT</w:t>
            </w:r>
            <w:r w:rsidRPr="001F270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ing Hours</w:t>
            </w: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tesi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Monday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alı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Tuesday 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arşamba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 xml:space="preserve">Wednesday 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erşembe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hursday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Friday</w:t>
            </w:r>
          </w:p>
        </w:tc>
        <w:tc>
          <w:tcPr>
            <w:tcW w:w="3969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:rsid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Cumartesi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atur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96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Pazar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unday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F2708" w:rsidRPr="001F2708" w:rsidTr="00E9296E">
        <w:trPr>
          <w:trHeight w:val="737"/>
        </w:trPr>
        <w:tc>
          <w:tcPr>
            <w:tcW w:w="7194" w:type="dxa"/>
            <w:gridSpan w:val="3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</w:t>
            </w:r>
          </w:p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1F2708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Total</w:t>
            </w:r>
          </w:p>
        </w:tc>
        <w:tc>
          <w:tcPr>
            <w:tcW w:w="1247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151" w:type="dxa"/>
            <w:vAlign w:val="center"/>
          </w:tcPr>
          <w:p w:rsidR="001F2708" w:rsidRPr="001F2708" w:rsidRDefault="001F2708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C28C558" wp14:editId="53278C6C">
                <wp:simplePos x="0" y="0"/>
                <wp:positionH relativeFrom="column">
                  <wp:posOffset>2844800</wp:posOffset>
                </wp:positionH>
                <wp:positionV relativeFrom="paragraph">
                  <wp:posOffset>102870</wp:posOffset>
                </wp:positionV>
                <wp:extent cx="3564890" cy="1125220"/>
                <wp:effectExtent l="12700" t="12700" r="13335" b="508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489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Kontrol edenin ünvanı, soyadı,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adı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1F2708" w:rsidRP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Name and title of the controlling superior</w:t>
                            </w:r>
                          </w:p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1F2708" w:rsidRPr="00F27150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715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İmza ve kaşe : </w:t>
                            </w:r>
                          </w:p>
                          <w:p w:rsidR="001F2708" w:rsidRDefault="001F2708" w:rsidP="001F27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tr-TR"/>
                              </w:rPr>
                            </w:pPr>
                            <w:r w:rsidRPr="001F2708">
                              <w:rPr>
                                <w:rFonts w:ascii="Times New Roman" w:hAnsi="Times New Roman"/>
                                <w:i/>
                                <w:sz w:val="24"/>
                                <w:szCs w:val="24"/>
                              </w:rPr>
                              <w:t>Signature and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28C558" id="Text Box 17" o:spid="_x0000_s1031" type="#_x0000_t202" style="position:absolute;margin-left:224pt;margin-top:8.1pt;width:280.7pt;height:88.6pt;z-index:2516858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" strokecolor="white">
                <v:textbox style="mso-fit-shape-to-text:t">
                  <w:txbxContent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Kontrol edenin ünvanı, soyadı,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adı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:rsidR="001F2708" w:rsidRP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Name and title of the controlling superior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1F2708" w:rsidRPr="00F27150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715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İmza ve kaşe : </w:t>
                      </w:r>
                    </w:p>
                    <w:p w:rsidR="001F2708" w:rsidRDefault="001F2708" w:rsidP="001F27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tr-TR"/>
                        </w:rPr>
                      </w:pPr>
                      <w:r w:rsidRPr="001F2708">
                        <w:rPr>
                          <w:rFonts w:ascii="Times New Roman" w:hAnsi="Times New Roman"/>
                          <w:i/>
                          <w:sz w:val="24"/>
                          <w:szCs w:val="24"/>
                        </w:rPr>
                        <w:t>Signature and stamp</w:t>
                      </w:r>
                    </w:p>
                  </w:txbxContent>
                </v:textbox>
              </v:shape>
            </w:pict>
          </mc:Fallback>
        </mc:AlternateContent>
      </w: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Öğrencinin imzası :</w:t>
      </w: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Signature of trainee </w:t>
      </w:r>
    </w:p>
    <w:p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</w:p>
    <w:p w:rsidR="001F2708" w:rsidRPr="007412BE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>Çalıştığı iş yeri ve kısmı :</w:t>
      </w:r>
    </w:p>
    <w:p w:rsidR="001F2708" w:rsidRP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1F2708">
        <w:rPr>
          <w:rFonts w:ascii="Times New Roman" w:hAnsi="Times New Roman"/>
          <w:i/>
          <w:sz w:val="24"/>
          <w:szCs w:val="24"/>
          <w:lang w:val="tr-TR"/>
        </w:rPr>
        <w:t xml:space="preserve">Work place </w:t>
      </w:r>
    </w:p>
    <w:p w:rsidR="001F2708" w:rsidRDefault="001F2708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 w:rsidRPr="007412BE">
        <w:rPr>
          <w:rFonts w:ascii="Times New Roman" w:hAnsi="Times New Roman"/>
          <w:sz w:val="24"/>
          <w:szCs w:val="24"/>
          <w:lang w:val="tr-TR"/>
        </w:rPr>
        <w:t xml:space="preserve"> </w:t>
      </w:r>
    </w:p>
    <w:p w:rsidR="001F2708" w:rsidRDefault="001F2708">
      <w:pPr>
        <w:spacing w:after="160" w:line="259" w:lineRule="auto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sz w:val="24"/>
          <w:szCs w:val="24"/>
          <w:lang w:val="tr-TR"/>
        </w:rPr>
        <w:br w:type="page"/>
      </w:r>
    </w:p>
    <w:p w:rsidR="007412BE" w:rsidRPr="007412BE" w:rsidRDefault="0042374B" w:rsidP="001F27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sz w:val="24"/>
          <w:szCs w:val="24"/>
          <w:lang w:val="tr-TR"/>
        </w:rPr>
        <w:lastRenderedPageBreak/>
        <w:t>-</w:t>
      </w:r>
      <w:r w:rsidR="007412BE" w:rsidRPr="007412BE">
        <w:rPr>
          <w:rFonts w:ascii="Times New Roman" w:hAnsi="Times New Roman"/>
          <w:sz w:val="24"/>
          <w:szCs w:val="24"/>
          <w:lang w:val="tr-TR"/>
        </w:rPr>
        <w:t xml:space="preserve">Haftalık programın ayrıntıları aşağıdaki sayfalara el yazısı ile “günlük” olarak yazılacaktır. Yapılan işle ilgili teknik rapor ayrıca “GENEL RAPOR” kısmında verilecektir. </w:t>
      </w:r>
    </w:p>
    <w:p w:rsidR="0042374B" w:rsidRDefault="0042374B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</w:p>
    <w:p w:rsidR="007412BE" w:rsidRPr="0042374B" w:rsidRDefault="0042374B" w:rsidP="007412B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tr-TR"/>
        </w:rPr>
      </w:pPr>
      <w:r w:rsidRPr="0042374B">
        <w:rPr>
          <w:rFonts w:ascii="Times New Roman" w:hAnsi="Times New Roman"/>
          <w:i/>
          <w:sz w:val="24"/>
          <w:szCs w:val="24"/>
          <w:lang w:val="tr-TR"/>
        </w:rPr>
        <w:t>-</w:t>
      </w:r>
      <w:r w:rsidR="007412BE" w:rsidRPr="0042374B">
        <w:rPr>
          <w:rFonts w:ascii="Times New Roman" w:hAnsi="Times New Roman"/>
          <w:i/>
          <w:sz w:val="24"/>
          <w:szCs w:val="24"/>
          <w:lang w:val="tr-TR"/>
        </w:rPr>
        <w:t xml:space="preserve">Details of the weekly training program will be written in handwriting on the following pages, as a “diary”. The technical report about the complete work done, will be given separately in the “GENERAL REPORT” section. </w:t>
      </w:r>
    </w:p>
    <w:p w:rsidR="007412BE" w:rsidRPr="007412BE" w:rsidRDefault="007412BE" w:rsidP="007412B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7412BE" w:rsidRPr="007412BE" w:rsidTr="0042374B">
        <w:tc>
          <w:tcPr>
            <w:tcW w:w="4981" w:type="dxa"/>
          </w:tcPr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</w:p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7412BE" w:rsidRPr="007412BE" w:rsidTr="0042374B">
        <w:tc>
          <w:tcPr>
            <w:tcW w:w="4981" w:type="dxa"/>
          </w:tcPr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7412BE" w:rsidRPr="007412BE" w:rsidTr="0042374B">
        <w:trPr>
          <w:trHeight w:val="4535"/>
        </w:trPr>
        <w:tc>
          <w:tcPr>
            <w:tcW w:w="9962" w:type="dxa"/>
            <w:gridSpan w:val="2"/>
          </w:tcPr>
          <w:p w:rsidR="007412BE" w:rsidRPr="007412BE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7412BE" w:rsidRPr="007412BE" w:rsidTr="0042374B">
        <w:tc>
          <w:tcPr>
            <w:tcW w:w="4981" w:type="dxa"/>
          </w:tcPr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</w:p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7412BE" w:rsidRPr="007412BE" w:rsidTr="0042374B">
        <w:tc>
          <w:tcPr>
            <w:tcW w:w="4981" w:type="dxa"/>
          </w:tcPr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7412BE" w:rsidRPr="0042374B" w:rsidRDefault="007412BE" w:rsidP="00AF20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7412BE" w:rsidRPr="007412BE" w:rsidTr="0042374B">
        <w:trPr>
          <w:trHeight w:val="4535"/>
        </w:trPr>
        <w:tc>
          <w:tcPr>
            <w:tcW w:w="9962" w:type="dxa"/>
            <w:gridSpan w:val="2"/>
          </w:tcPr>
          <w:p w:rsidR="007412BE" w:rsidRPr="007412BE" w:rsidRDefault="007412BE" w:rsidP="0042374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42374B" w:rsidRDefault="0042374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3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DC48E3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4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DC48E3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9360B9" w:rsidRDefault="009360B9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5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6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7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8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9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0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</w:t>
            </w: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2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3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4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5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6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7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8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1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9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0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1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2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23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4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rak No 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25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6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7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8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DC48E3" w:rsidRDefault="00DC48E3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lastRenderedPageBreak/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29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Kısım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Section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Yaprak No 30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Page Nr.</w:t>
            </w:r>
          </w:p>
        </w:tc>
      </w:tr>
      <w:tr w:rsidR="00DC48E3" w:rsidRPr="007412BE" w:rsidTr="00E9296E"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Yapılan İş 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Work Done</w:t>
            </w:r>
          </w:p>
        </w:tc>
        <w:tc>
          <w:tcPr>
            <w:tcW w:w="4981" w:type="dxa"/>
          </w:tcPr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</w:t>
            </w:r>
          </w:p>
          <w:p w:rsidR="00DC48E3" w:rsidRPr="0042374B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  <w:lang w:val="tr-TR"/>
              </w:rPr>
            </w:pPr>
            <w:r w:rsidRPr="0042374B">
              <w:rPr>
                <w:rFonts w:ascii="Times New Roman" w:hAnsi="Times New Roman"/>
                <w:i/>
                <w:sz w:val="24"/>
                <w:szCs w:val="24"/>
                <w:lang w:val="tr-TR"/>
              </w:rPr>
              <w:t>Date</w:t>
            </w:r>
          </w:p>
        </w:tc>
      </w:tr>
      <w:tr w:rsidR="00DC48E3" w:rsidRPr="007412BE" w:rsidTr="00E9296E">
        <w:trPr>
          <w:trHeight w:val="5386"/>
        </w:trPr>
        <w:tc>
          <w:tcPr>
            <w:tcW w:w="9962" w:type="dxa"/>
            <w:gridSpan w:val="2"/>
          </w:tcPr>
          <w:p w:rsidR="00DC48E3" w:rsidRPr="007412BE" w:rsidRDefault="00DC48E3" w:rsidP="00E9296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:rsidR="00DC48E3" w:rsidRPr="007412BE" w:rsidRDefault="00DC48E3">
      <w:pPr>
        <w:rPr>
          <w:rFonts w:ascii="Times New Roman" w:hAnsi="Times New Roman"/>
        </w:rPr>
      </w:pPr>
    </w:p>
    <w:sectPr w:rsidR="00DC48E3" w:rsidRPr="007412BE" w:rsidSect="007412BE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149BA"/>
    <w:multiLevelType w:val="hybridMultilevel"/>
    <w:tmpl w:val="A68CB4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0A636E"/>
    <w:multiLevelType w:val="hybridMultilevel"/>
    <w:tmpl w:val="BB40FA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TI2MLIwMjMwtTBX0lEKTi0uzszPAykwrAUAsvojHiwAAAA="/>
  </w:docVars>
  <w:rsids>
    <w:rsidRoot w:val="007412BE"/>
    <w:rsid w:val="000A3F14"/>
    <w:rsid w:val="001F2708"/>
    <w:rsid w:val="0042374B"/>
    <w:rsid w:val="007412BE"/>
    <w:rsid w:val="009360B9"/>
    <w:rsid w:val="00AF208B"/>
    <w:rsid w:val="00C7294A"/>
    <w:rsid w:val="00DC4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9C437C"/>
  <w15:chartTrackingRefBased/>
  <w15:docId w15:val="{A5BDEEC5-045D-46CF-A689-0A6BC4886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color w:val="000000" w:themeColor="text1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12BE"/>
    <w:pPr>
      <w:spacing w:after="200" w:line="276" w:lineRule="auto"/>
    </w:pPr>
    <w:rPr>
      <w:rFonts w:ascii="Calibri" w:eastAsia="Calibri" w:hAnsi="Calibri" w:cs="Times New Roman"/>
      <w:color w:val="auto"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12BE"/>
    <w:pPr>
      <w:ind w:left="720"/>
      <w:contextualSpacing/>
    </w:pPr>
  </w:style>
  <w:style w:type="table" w:styleId="TableGrid">
    <w:name w:val="Table Grid"/>
    <w:basedOn w:val="TableNormal"/>
    <w:uiPriority w:val="59"/>
    <w:rsid w:val="007412BE"/>
    <w:pPr>
      <w:spacing w:after="0" w:line="240" w:lineRule="auto"/>
    </w:pPr>
    <w:rPr>
      <w:rFonts w:ascii="Calibri" w:eastAsia="Calibri" w:hAnsi="Calibri" w:cs="Times New Roman"/>
      <w:color w:val="auto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41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2BE"/>
    <w:rPr>
      <w:rFonts w:ascii="Tahoma" w:eastAsia="Calibri" w:hAnsi="Tahoma" w:cs="Tahoma"/>
      <w:color w:val="auto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8</Pages>
  <Words>1867</Words>
  <Characters>10648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kan Sayıner</dc:creator>
  <cp:keywords/>
  <dc:description/>
  <cp:lastModifiedBy>Serkan Sayıner</cp:lastModifiedBy>
  <cp:revision>4</cp:revision>
  <dcterms:created xsi:type="dcterms:W3CDTF">2018-07-30T12:36:00Z</dcterms:created>
  <dcterms:modified xsi:type="dcterms:W3CDTF">2019-03-13T09:20:00Z</dcterms:modified>
</cp:coreProperties>
</file>